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907590" w14:textId="7B89AF36" w:rsidR="00F90E18" w:rsidRPr="00E55E4C" w:rsidRDefault="00F90E18" w:rsidP="00E55E4C">
      <w:pPr>
        <w:pStyle w:val="TOCHeading"/>
        <w:rPr>
          <w:rFonts w:cs="Mangal"/>
          <w:szCs w:val="21"/>
        </w:rPr>
      </w:pPr>
      <w:bookmarkStart w:id="0" w:name="_GoBack"/>
      <w:bookmarkEnd w:id="0"/>
    </w:p>
    <w:p w14:paraId="4B342D14" w14:textId="48D3C766" w:rsidR="001C5C98" w:rsidRPr="00F90E18" w:rsidRDefault="001C5C98" w:rsidP="00785662">
      <w:pPr>
        <w:pStyle w:val="TOC3"/>
        <w:tabs>
          <w:tab w:val="right" w:leader="dot" w:pos="9350"/>
        </w:tabs>
        <w:ind w:left="0"/>
        <w:rPr>
          <w:rFonts w:eastAsiaTheme="minorEastAsia" w:cs="Times New Roman"/>
          <w:noProof/>
          <w:kern w:val="0"/>
          <w:sz w:val="22"/>
          <w:szCs w:val="22"/>
          <w:lang w:eastAsia="en-US" w:bidi="ar-SA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B439EA8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BB24177" w14:textId="2EDD64EC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1" w:name="_Toc18265895"/>
            <w:bookmarkStart w:id="2" w:name="_Toc86179434"/>
            <w:r w:rsidRPr="00584CC5">
              <w:rPr>
                <w:rFonts w:cs="Times New Roman"/>
              </w:rPr>
              <w:t>Problem 1</w:t>
            </w:r>
            <w:bookmarkEnd w:id="1"/>
            <w:r w:rsidR="006D63EF" w:rsidRPr="00584CC5">
              <w:rPr>
                <w:rFonts w:cs="Times New Roman"/>
              </w:rPr>
              <w:t xml:space="preserve">: </w:t>
            </w:r>
            <w:bookmarkEnd w:id="2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864CF7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E633446" w14:textId="2C8451E3" w:rsidR="00E40D20" w:rsidRDefault="00E62C7F" w:rsidP="00E40D20">
      <w:pPr>
        <w:rPr>
          <w:rFonts w:ascii="Helvetica" w:hAnsi="Helvetica"/>
          <w:sz w:val="26"/>
          <w:szCs w:val="26"/>
          <w:shd w:val="clear" w:color="auto" w:fill="FFFFFF"/>
        </w:rPr>
      </w:pPr>
      <w:r w:rsidRPr="00E62C7F">
        <w:rPr>
          <w:rFonts w:ascii="Helvetica" w:hAnsi="Helvetica"/>
          <w:sz w:val="26"/>
          <w:szCs w:val="26"/>
          <w:shd w:val="clear" w:color="auto" w:fill="FFFFFF"/>
        </w:rPr>
        <w:t>Write a program to insert an element into a specific position in a 1D array.</w:t>
      </w:r>
    </w:p>
    <w:p w14:paraId="40535561" w14:textId="77777777" w:rsidR="00F90E18" w:rsidRPr="00584CC5" w:rsidRDefault="00F90E18" w:rsidP="00E40D2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75CE5A3B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3" w:name="_Toc18265897"/>
            <w:bookmarkStart w:id="4" w:name="_Toc86179435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2</w:t>
            </w:r>
            <w:r w:rsidRPr="00584CC5">
              <w:rPr>
                <w:rFonts w:cs="Times New Roman"/>
              </w:rPr>
              <w:t>:</w:t>
            </w:r>
            <w:bookmarkEnd w:id="3"/>
            <w:r w:rsidR="002C5536" w:rsidRPr="00584CC5">
              <w:rPr>
                <w:rFonts w:cs="Times New Roman"/>
              </w:rPr>
              <w:t xml:space="preserve"> </w:t>
            </w:r>
            <w:bookmarkEnd w:id="4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7792024F" w14:textId="74C4E35D" w:rsidR="00584CC5" w:rsidRDefault="00F90E18" w:rsidP="00712E62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C++ program to find the second smallest elements in a given array of integers.</w:t>
      </w:r>
    </w:p>
    <w:p w14:paraId="33E86058" w14:textId="77777777" w:rsidR="00F90E18" w:rsidRPr="00584CC5" w:rsidRDefault="00F90E18" w:rsidP="00712E62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5B8BBF86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DB2E6A" w14:textId="6C1E3DA4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5" w:name="_Toc86179436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3</w:t>
            </w:r>
            <w:r w:rsidRPr="00584CC5">
              <w:rPr>
                <w:rFonts w:cs="Times New Roman"/>
              </w:rPr>
              <w:t>:</w:t>
            </w:r>
            <w:r w:rsidR="002C5536" w:rsidRPr="00584CC5">
              <w:rPr>
                <w:rFonts w:cs="Times New Roman"/>
              </w:rPr>
              <w:t xml:space="preserve"> </w:t>
            </w:r>
            <w:bookmarkEnd w:id="5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2B9057F9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B06D289" w14:textId="3230BDF7" w:rsidR="007E398D" w:rsidRPr="00584CC5" w:rsidRDefault="00F90E18" w:rsidP="00E40D20">
      <w:pPr>
        <w:rPr>
          <w:rFonts w:cs="Times New Roman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C++ program to find the most frequent element in an array of integers.</w:t>
      </w:r>
    </w:p>
    <w:p w14:paraId="2B6ED41B" w14:textId="20A77A0B" w:rsidR="007E398D" w:rsidRPr="00584CC5" w:rsidRDefault="007E398D" w:rsidP="00E40D2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654FB0" w:rsidRPr="00584CC5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0A9C898F" w:rsidR="00654FB0" w:rsidRPr="00584CC5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6" w:name="_Toc86179437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4</w:t>
            </w:r>
            <w:r w:rsidRPr="00584CC5">
              <w:rPr>
                <w:rFonts w:cs="Times New Roman"/>
              </w:rPr>
              <w:t>:</w:t>
            </w:r>
            <w:r w:rsidR="004D4426" w:rsidRPr="00584CC5">
              <w:rPr>
                <w:rFonts w:cs="Times New Roman"/>
              </w:rPr>
              <w:t xml:space="preserve"> </w:t>
            </w:r>
            <w:bookmarkEnd w:id="6"/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584CC5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AD62164" w14:textId="011D3406" w:rsidR="00F90E18" w:rsidRPr="00E62C7F" w:rsidRDefault="00E62C7F" w:rsidP="00E62C7F">
      <w:pPr>
        <w:rPr>
          <w:rFonts w:ascii="Helvetica" w:hAnsi="Helvetica"/>
          <w:sz w:val="26"/>
          <w:szCs w:val="26"/>
          <w:shd w:val="clear" w:color="auto" w:fill="FFFFFF"/>
        </w:rPr>
      </w:pPr>
      <w:r w:rsidRPr="00E62C7F">
        <w:rPr>
          <w:rFonts w:ascii="Helvetica" w:hAnsi="Helvetica"/>
          <w:sz w:val="26"/>
          <w:szCs w:val="26"/>
          <w:shd w:val="clear" w:color="auto" w:fill="FFFFFF"/>
        </w:rPr>
        <w:t xml:space="preserve">Write a program to reverse the elements of an array. For </w:t>
      </w:r>
      <w:r>
        <w:rPr>
          <w:rFonts w:ascii="Helvetica" w:hAnsi="Helvetica"/>
          <w:sz w:val="26"/>
          <w:szCs w:val="26"/>
          <w:shd w:val="clear" w:color="auto" w:fill="FFFFFF"/>
        </w:rPr>
        <w:t>example, if the array is [1, 2,</w:t>
      </w:r>
      <w:r w:rsidRPr="00E62C7F">
        <w:rPr>
          <w:rFonts w:ascii="Helvetica" w:hAnsi="Helvetica"/>
          <w:sz w:val="26"/>
          <w:szCs w:val="26"/>
          <w:shd w:val="clear" w:color="auto" w:fill="FFFFFF"/>
        </w:rPr>
        <w:t>3, 4, 5], the output should be [5, 4, 3, 2, 1].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B1335E" w:rsidRPr="00584CC5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2C0F6420" w:rsidR="00B1335E" w:rsidRPr="00584CC5" w:rsidRDefault="00B1335E" w:rsidP="00170747">
            <w:pPr>
              <w:pStyle w:val="Heading3"/>
              <w:ind w:left="935"/>
              <w:rPr>
                <w:rFonts w:cs="Times New Roman"/>
              </w:rPr>
            </w:pPr>
            <w:bookmarkStart w:id="7" w:name="_Toc83138510"/>
            <w:bookmarkStart w:id="8" w:name="_Toc86179438"/>
            <w:r w:rsidRPr="00584CC5">
              <w:rPr>
                <w:rFonts w:cs="Times New Roman"/>
              </w:rPr>
              <w:t xml:space="preserve">Problem </w:t>
            </w:r>
            <w:r w:rsidR="00560F7D">
              <w:rPr>
                <w:rFonts w:cs="Times New Roman"/>
              </w:rPr>
              <w:t>5</w:t>
            </w:r>
            <w:r w:rsidRPr="00584CC5">
              <w:rPr>
                <w:rFonts w:cs="Times New Roman"/>
              </w:rPr>
              <w:t xml:space="preserve">: </w:t>
            </w:r>
            <w:bookmarkEnd w:id="7"/>
            <w:bookmarkEnd w:id="8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584CC5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783B7562" w14:textId="2E5D698F" w:rsidR="00654FB0" w:rsidRDefault="00F90E18" w:rsidP="007F2622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C++ program to update every array element by multiplication of the next and previous values of a given array of integers.</w:t>
      </w:r>
    </w:p>
    <w:p w14:paraId="50A7552F" w14:textId="77777777" w:rsidR="00F90E18" w:rsidRDefault="00F90E18" w:rsidP="007F2622">
      <w:pPr>
        <w:rPr>
          <w:rFonts w:cs="Times New Roman"/>
          <w:b/>
          <w:bCs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560F7D" w:rsidRPr="00584CC5" w14:paraId="7508FBC4" w14:textId="77777777" w:rsidTr="00371999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81AB4CB" w14:textId="3BBFE0D5" w:rsidR="00560F7D" w:rsidRPr="00584CC5" w:rsidRDefault="00560F7D" w:rsidP="00371999">
            <w:pPr>
              <w:pStyle w:val="Heading3"/>
              <w:ind w:left="935"/>
              <w:rPr>
                <w:rFonts w:cs="Times New Roman"/>
              </w:rPr>
            </w:pPr>
            <w:bookmarkStart w:id="9" w:name="_Toc86179439"/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6</w:t>
            </w:r>
            <w:r w:rsidRPr="00584CC5">
              <w:rPr>
                <w:rFonts w:cs="Times New Roman"/>
              </w:rPr>
              <w:t xml:space="preserve">: </w:t>
            </w:r>
            <w:bookmarkEnd w:id="9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396A370" w14:textId="77777777" w:rsidR="00560F7D" w:rsidRPr="00584CC5" w:rsidRDefault="00560F7D" w:rsidP="00371999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7EA14AE4" w14:textId="04F4A934" w:rsidR="00560F7D" w:rsidRDefault="00F90E18" w:rsidP="007F2622">
      <w:pPr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ascii="Helvetica" w:hAnsi="Helvetica"/>
          <w:sz w:val="26"/>
          <w:szCs w:val="26"/>
          <w:shd w:val="clear" w:color="auto" w:fill="FFFFFF"/>
        </w:rPr>
        <w:t>Write a C++ program to separate even and odd numbers in an array of integers. Put all even numbers first, and then odd numbers.</w:t>
      </w:r>
    </w:p>
    <w:p w14:paraId="390BDD26" w14:textId="77777777" w:rsidR="00F90E18" w:rsidRDefault="00F90E18" w:rsidP="007F2622">
      <w:pPr>
        <w:rPr>
          <w:rFonts w:cs="Times New Roman"/>
          <w:spacing w:val="5"/>
          <w:lang w:bidi="en-US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62C7F" w:rsidRPr="00584CC5" w14:paraId="39974DB2" w14:textId="77777777" w:rsidTr="00747A3B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4205EFC2" w14:textId="1BFBB2F3" w:rsidR="00E62C7F" w:rsidRPr="00584CC5" w:rsidRDefault="00E62C7F" w:rsidP="00747A3B">
            <w:pPr>
              <w:pStyle w:val="Heading3"/>
              <w:ind w:left="935"/>
              <w:rPr>
                <w:rFonts w:cs="Times New Roman"/>
              </w:rPr>
            </w:pPr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7</w:t>
            </w:r>
            <w:r w:rsidRPr="00584CC5">
              <w:rPr>
                <w:rFonts w:cs="Times New Roman"/>
              </w:rPr>
              <w:t xml:space="preserve">: 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8CBB2CD" w14:textId="77777777" w:rsidR="00E62C7F" w:rsidRPr="00584CC5" w:rsidRDefault="00E62C7F" w:rsidP="00747A3B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8617543" w14:textId="7E9F023E" w:rsidR="00E62C7F" w:rsidRDefault="00E62C7F" w:rsidP="00E62C7F">
      <w:pPr>
        <w:rPr>
          <w:rFonts w:cs="Times New Roman"/>
          <w:spacing w:val="5"/>
          <w:lang w:bidi="en-US"/>
        </w:rPr>
      </w:pPr>
      <w:r w:rsidRPr="00E62C7F">
        <w:rPr>
          <w:rFonts w:cs="Times New Roman"/>
          <w:spacing w:val="5"/>
          <w:lang w:bidi="en-US"/>
        </w:rPr>
        <w:t>Write a program to rotate the array elements to the lef</w:t>
      </w:r>
      <w:r>
        <w:rPr>
          <w:rFonts w:cs="Times New Roman"/>
          <w:spacing w:val="5"/>
          <w:lang w:bidi="en-US"/>
        </w:rPr>
        <w:t xml:space="preserve">t by one position. For example, </w:t>
      </w:r>
      <w:r w:rsidRPr="00E62C7F">
        <w:rPr>
          <w:rFonts w:cs="Times New Roman"/>
          <w:spacing w:val="5"/>
          <w:lang w:bidi="en-US"/>
        </w:rPr>
        <w:t>if the array is [1, 2, 3, 4, 5], the output should be [2, 3, 4, 5, 1].</w:t>
      </w:r>
    </w:p>
    <w:p w14:paraId="7F59DCE8" w14:textId="77777777" w:rsidR="00E62C7F" w:rsidRDefault="00E62C7F" w:rsidP="00E62C7F">
      <w:pPr>
        <w:rPr>
          <w:rFonts w:cs="Times New Roman"/>
          <w:spacing w:val="5"/>
          <w:lang w:bidi="en-US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62C7F" w:rsidRPr="00584CC5" w14:paraId="4F63911C" w14:textId="77777777" w:rsidTr="00747A3B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5336CBC" w14:textId="2F69A316" w:rsidR="00E62C7F" w:rsidRPr="00584CC5" w:rsidRDefault="00E62C7F" w:rsidP="00747A3B">
            <w:pPr>
              <w:pStyle w:val="Heading3"/>
              <w:ind w:left="935"/>
              <w:rPr>
                <w:rFonts w:cs="Times New Roman"/>
              </w:rPr>
            </w:pPr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8</w:t>
            </w:r>
            <w:r w:rsidRPr="00584CC5">
              <w:rPr>
                <w:rFonts w:cs="Times New Roman"/>
              </w:rPr>
              <w:t xml:space="preserve">: 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0DF3E3D" w14:textId="77777777" w:rsidR="00E62C7F" w:rsidRPr="00584CC5" w:rsidRDefault="00E62C7F" w:rsidP="00747A3B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3255EB5F" w14:textId="1C7813A8" w:rsidR="00E62C7F" w:rsidRDefault="00E62C7F" w:rsidP="00E62C7F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Write a program that check an array is palindrome or not.</w:t>
      </w:r>
    </w:p>
    <w:p w14:paraId="28527B88" w14:textId="77777777" w:rsidR="00E62C7F" w:rsidRDefault="00E62C7F" w:rsidP="00E62C7F">
      <w:pPr>
        <w:rPr>
          <w:rFonts w:cs="Times New Roman"/>
          <w:spacing w:val="5"/>
          <w:lang w:bidi="en-US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E62C7F" w:rsidRPr="00584CC5" w14:paraId="46D88561" w14:textId="77777777" w:rsidTr="00747A3B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43C9DF66" w14:textId="557C9AFB" w:rsidR="00E62C7F" w:rsidRPr="00584CC5" w:rsidRDefault="00E62C7F" w:rsidP="00747A3B">
            <w:pPr>
              <w:pStyle w:val="Heading3"/>
              <w:ind w:left="935"/>
              <w:rPr>
                <w:rFonts w:cs="Times New Roman"/>
              </w:rPr>
            </w:pPr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9</w:t>
            </w:r>
            <w:r w:rsidRPr="00584CC5">
              <w:rPr>
                <w:rFonts w:cs="Times New Roman"/>
              </w:rPr>
              <w:t xml:space="preserve">: 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328C2E49" w14:textId="77777777" w:rsidR="00E62C7F" w:rsidRPr="00584CC5" w:rsidRDefault="00E62C7F" w:rsidP="00747A3B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596C329" w14:textId="69534B41" w:rsidR="00E62C7F" w:rsidRPr="00560F7D" w:rsidRDefault="00E62C7F" w:rsidP="00E62C7F">
      <w:pPr>
        <w:rPr>
          <w:rFonts w:cs="Times New Roman"/>
          <w:spacing w:val="5"/>
          <w:lang w:bidi="en-US"/>
        </w:rPr>
      </w:pPr>
      <w:r>
        <w:rPr>
          <w:rFonts w:cs="Times New Roman"/>
          <w:spacing w:val="5"/>
          <w:lang w:bidi="en-US"/>
        </w:rPr>
        <w:t>Write a program that rotate the given array and check after how many rotations the array will be same and after every rotation pick the last element of array and make a new array and check that the array of last elements and original array is same or not.</w:t>
      </w:r>
    </w:p>
    <w:sectPr w:rsidR="00E62C7F" w:rsidRPr="00560F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dvP00B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Arial"/>
    <w:panose1 w:val="020B0604020202020204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52B4D"/>
    <w:rsid w:val="000748A0"/>
    <w:rsid w:val="000A310C"/>
    <w:rsid w:val="000B3B8A"/>
    <w:rsid w:val="000D127A"/>
    <w:rsid w:val="000F7401"/>
    <w:rsid w:val="001540B8"/>
    <w:rsid w:val="001A0DB6"/>
    <w:rsid w:val="001C5C98"/>
    <w:rsid w:val="001E3854"/>
    <w:rsid w:val="001F1AD0"/>
    <w:rsid w:val="0024064D"/>
    <w:rsid w:val="00244C83"/>
    <w:rsid w:val="002761B4"/>
    <w:rsid w:val="0027624C"/>
    <w:rsid w:val="002962D0"/>
    <w:rsid w:val="002B12F1"/>
    <w:rsid w:val="002C5536"/>
    <w:rsid w:val="002D3E1F"/>
    <w:rsid w:val="00317137"/>
    <w:rsid w:val="00350324"/>
    <w:rsid w:val="00350962"/>
    <w:rsid w:val="003844F0"/>
    <w:rsid w:val="003B5A42"/>
    <w:rsid w:val="003E53A8"/>
    <w:rsid w:val="004010B7"/>
    <w:rsid w:val="0040528A"/>
    <w:rsid w:val="004300D9"/>
    <w:rsid w:val="00472B52"/>
    <w:rsid w:val="004D4426"/>
    <w:rsid w:val="004D79C3"/>
    <w:rsid w:val="00530FC8"/>
    <w:rsid w:val="00552BFC"/>
    <w:rsid w:val="00560F7D"/>
    <w:rsid w:val="00584CC5"/>
    <w:rsid w:val="00585ABA"/>
    <w:rsid w:val="005A3A0A"/>
    <w:rsid w:val="005C5C72"/>
    <w:rsid w:val="00605BBB"/>
    <w:rsid w:val="00647104"/>
    <w:rsid w:val="00654FB0"/>
    <w:rsid w:val="00656F88"/>
    <w:rsid w:val="00675CF4"/>
    <w:rsid w:val="006D61C4"/>
    <w:rsid w:val="006D63EF"/>
    <w:rsid w:val="006D720A"/>
    <w:rsid w:val="006E714D"/>
    <w:rsid w:val="00712E62"/>
    <w:rsid w:val="00750EF3"/>
    <w:rsid w:val="00785662"/>
    <w:rsid w:val="007D3209"/>
    <w:rsid w:val="007D322D"/>
    <w:rsid w:val="007E398D"/>
    <w:rsid w:val="007F2622"/>
    <w:rsid w:val="0080528A"/>
    <w:rsid w:val="0084026E"/>
    <w:rsid w:val="00843514"/>
    <w:rsid w:val="00873D5B"/>
    <w:rsid w:val="008E680E"/>
    <w:rsid w:val="00966388"/>
    <w:rsid w:val="00967D11"/>
    <w:rsid w:val="00981865"/>
    <w:rsid w:val="009B0512"/>
    <w:rsid w:val="009F0BC8"/>
    <w:rsid w:val="00A002BE"/>
    <w:rsid w:val="00A8380B"/>
    <w:rsid w:val="00AC5A11"/>
    <w:rsid w:val="00AD1CEA"/>
    <w:rsid w:val="00AE77F6"/>
    <w:rsid w:val="00B1335E"/>
    <w:rsid w:val="00B207AA"/>
    <w:rsid w:val="00B220B3"/>
    <w:rsid w:val="00B85B5B"/>
    <w:rsid w:val="00BA19BF"/>
    <w:rsid w:val="00BC0DC7"/>
    <w:rsid w:val="00BC3B99"/>
    <w:rsid w:val="00BF647B"/>
    <w:rsid w:val="00BF7575"/>
    <w:rsid w:val="00C23994"/>
    <w:rsid w:val="00C32975"/>
    <w:rsid w:val="00CB445C"/>
    <w:rsid w:val="00CC501B"/>
    <w:rsid w:val="00D25A26"/>
    <w:rsid w:val="00D32F26"/>
    <w:rsid w:val="00D41AD8"/>
    <w:rsid w:val="00D727C1"/>
    <w:rsid w:val="00D755B0"/>
    <w:rsid w:val="00D86362"/>
    <w:rsid w:val="00D965A8"/>
    <w:rsid w:val="00DB4A96"/>
    <w:rsid w:val="00E40D20"/>
    <w:rsid w:val="00E5356C"/>
    <w:rsid w:val="00E55E4C"/>
    <w:rsid w:val="00E62C7F"/>
    <w:rsid w:val="00E62D12"/>
    <w:rsid w:val="00E62EA9"/>
    <w:rsid w:val="00EC2AED"/>
    <w:rsid w:val="00EC65A6"/>
    <w:rsid w:val="00EC6F89"/>
    <w:rsid w:val="00F41A8A"/>
    <w:rsid w:val="00F90E18"/>
    <w:rsid w:val="00F9684C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0DC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398D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E74B5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Default">
    <w:name w:val="Default"/>
    <w:rsid w:val="00E40D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E398D"/>
    <w:rPr>
      <w:rFonts w:asciiTheme="majorHAnsi" w:eastAsiaTheme="majorEastAsia" w:hAnsiTheme="majorHAnsi" w:cs="Mangal"/>
      <w:i/>
      <w:iCs/>
      <w:color w:val="2E74B5" w:themeColor="accent1" w:themeShade="BF"/>
      <w:kern w:val="1"/>
      <w:sz w:val="24"/>
      <w:szCs w:val="21"/>
      <w:lang w:eastAsia="hi-I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398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398D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7E398D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9D04818-91D6-0141-BC3D-8F3EC04BB1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Office User</cp:lastModifiedBy>
  <cp:revision>4</cp:revision>
  <dcterms:created xsi:type="dcterms:W3CDTF">2024-10-03T04:38:00Z</dcterms:created>
  <dcterms:modified xsi:type="dcterms:W3CDTF">2024-11-23T01:57:00Z</dcterms:modified>
</cp:coreProperties>
</file>